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12267BE3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785EF658" w:rsidR="002818C3" w:rsidRPr="00531608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758E8D3B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014B6">
        <w:rPr>
          <w:rFonts w:ascii="Century Gothic" w:eastAsia="Century Gothic" w:hAnsi="Century Gothic" w:cs="Century Gothic"/>
          <w:sz w:val="22"/>
          <w:szCs w:val="22"/>
        </w:rPr>
        <w:t>cdd_email</w:t>
      </w:r>
      <w:proofErr w:type="spellEnd"/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DD3F277" w:rsidR="00632D41" w:rsidRPr="004E5927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</w:t>
      </w:r>
      <w:r w:rsidR="00F8768B">
        <w:rPr>
          <w:rFonts w:ascii="Century Gothic" w:eastAsia="Century Gothic" w:hAnsi="Century Gothic" w:cs="Century Gothic"/>
          <w:sz w:val="22"/>
          <w:szCs w:val="22"/>
        </w:rPr>
        <w:t>%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for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emic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proofErr w:type="gram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{{ </w:t>
      </w:r>
      <w:proofErr w:type="spell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acad</w:t>
      </w:r>
      <w:proofErr w:type="gram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.academic_course</w:t>
      </w:r>
      <w:proofErr w:type="spell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47FFAC10" w:rsidR="009B3169" w:rsidRPr="003841E2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IDIOM</w:t>
      </w:r>
      <w:r w:rsidR="00354BF4"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A </w:t>
      </w:r>
      <w:proofErr w:type="gramStart"/>
      <w:r w:rsidR="003841E2"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</w:t>
      </w:r>
      <w:proofErr w:type="gramEnd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.language</w:t>
      </w:r>
      <w:proofErr w:type="spellEnd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4E592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lang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>.level_description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408094F" w14:textId="3B2D5B41" w:rsidR="00D616B0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bt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>_background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E91CDF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4CD13EC9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proofErr w:type="gramStart"/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</w:t>
      </w:r>
      <w:proofErr w:type="gramEnd"/>
      <w:r>
        <w:rPr>
          <w:rFonts w:ascii="Century Gothic" w:hAnsi="Century Gothic"/>
          <w:sz w:val="22"/>
          <w:szCs w:val="22"/>
          <w:lang w:val="pt-BR" w:eastAsia="ja-JP"/>
        </w:rPr>
        <w:t>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77777777" w:rsidR="00925AEC" w:rsidRPr="004E5927" w:rsidRDefault="00925AE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54289637" w14:textId="55412A63" w:rsidR="00D616B0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ATUAL</w:t>
      </w:r>
    </w:p>
    <w:p w14:paraId="4190A242" w14:textId="2B72AAC4" w:rsidR="00B56FE6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Atualmente</w:t>
      </w:r>
    </w:p>
    <w:p w14:paraId="77378D2C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ED65D6A" w14:textId="5729896F" w:rsidR="00025C8E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ara cargos comerciais, seguir a seguinte ordem: Faturamento médio (mensal/anual) da carteira do candidato, principais clientes, principais produtos e demais atividades.</w:t>
      </w:r>
    </w:p>
    <w:p w14:paraId="69699F74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60A2084" w14:textId="2931748E" w:rsidR="00E87D31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1</w:t>
      </w:r>
      <w:r w:rsidR="00797395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62759F" w14:textId="77777777" w:rsidR="006B1A6D" w:rsidRPr="004E5927" w:rsidRDefault="006B1A6D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BD3308A" w14:textId="5B7EF920" w:rsidR="000B3E23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</w:t>
      </w:r>
      <w:r w:rsidR="006B1A6D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77D3ABC4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CC25F6C" w14:textId="0D3AB8E4" w:rsidR="002331A9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00CF014B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21676D2B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7D3E0B7" w14:textId="77777777" w:rsidR="002331A9" w:rsidRPr="004E5927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AB8DBA4" w14:textId="77777777" w:rsidR="002331A9" w:rsidRDefault="002331A9" w:rsidP="00480A97">
      <w:pPr>
        <w:shd w:val="clear" w:color="auto" w:fill="FFFFFF"/>
        <w:tabs>
          <w:tab w:val="left" w:pos="5103"/>
          <w:tab w:val="center" w:pos="624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EA9C3DC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1.</w:t>
      </w:r>
    </w:p>
    <w:p w14:paraId="21CB8EFD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9393F01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2.</w:t>
      </w:r>
    </w:p>
    <w:p w14:paraId="4432BA97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92D19A8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3.</w:t>
      </w:r>
    </w:p>
    <w:p w14:paraId="133ACB01" w14:textId="77777777" w:rsidR="00A76CDD" w:rsidRDefault="00A76CDD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6C4D4B" w14:textId="77777777" w:rsidR="002331A9" w:rsidRPr="004E5927" w:rsidRDefault="002331A9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82F16CE" w14:textId="5772F8D7" w:rsidR="00A76CDD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1.</w:t>
      </w:r>
    </w:p>
    <w:p w14:paraId="15B47005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048A990C" w14:textId="4760A0A8" w:rsidR="00B518A0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  <w:r w:rsidR="00B518A0"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 </w:t>
      </w:r>
    </w:p>
    <w:p w14:paraId="7A11700F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A04E5EA" w14:textId="5E523FDF" w:rsidR="00B56FE6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</w:t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FF439C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4739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8A6A2E6" w14:textId="72C43DA7" w:rsidR="00097B9C" w:rsidRDefault="00097B9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D5E2695" w14:textId="63A9E8F2" w:rsidR="00C85281" w:rsidRP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FFB21E2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04FA966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3B22A724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B72D7EF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1BE87C61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5CDEE4A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6D422F" w14:textId="023AC4AA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2.</w:t>
      </w:r>
    </w:p>
    <w:p w14:paraId="3B90E595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40C45D2C" w14:textId="77777777" w:rsidR="00C85281" w:rsidRPr="00292BA4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Site. </w:t>
      </w:r>
    </w:p>
    <w:p w14:paraId="483724DF" w14:textId="77777777" w:rsidR="00C85281" w:rsidRPr="004E5927" w:rsidRDefault="00C85281" w:rsidP="00C8528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68E4838" w14:textId="77777777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 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B755194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EC76E4F" w14:textId="1E1973E6" w:rsidR="00C85281" w:rsidRP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3DFBAD8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0FCAE7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6DE80956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BB072C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68202D0D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084E47" w14:textId="1B718A13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OBS.: caso o cargo seja muito júnior, colocar todas as informações em um único parágrafo e não numerar.</w:t>
      </w:r>
    </w:p>
    <w:p w14:paraId="303C5BED" w14:textId="77777777" w:rsidR="00A530A1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14B56229" w14:textId="77777777" w:rsidR="009027DD" w:rsidRPr="004E5927" w:rsidRDefault="009027DD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6"/>
          <w:szCs w:val="6"/>
        </w:rPr>
      </w:pPr>
    </w:p>
    <w:p w14:paraId="2C7A5DE5" w14:textId="0E96D254" w:rsidR="00B2548A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Para referência, seu atual pacote na</w:t>
      </w:r>
      <w:r w:rsidR="00347119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5722B67B" w14:textId="74B62450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bCs/>
          <w:sz w:val="22"/>
          <w:szCs w:val="22"/>
        </w:rPr>
        <w:t>NOME DA EMPRESA, SEM RAZÃO SOCIAL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 em XX/XXXX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597048E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dia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mês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ano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4A9DF" w14:textId="77777777" w:rsidR="00DD74D3" w:rsidRPr="0027593A" w:rsidRDefault="00DD74D3">
      <w:r w:rsidRPr="0027593A">
        <w:separator/>
      </w:r>
    </w:p>
  </w:endnote>
  <w:endnote w:type="continuationSeparator" w:id="0">
    <w:p w14:paraId="3166AD2E" w14:textId="77777777" w:rsidR="00DD74D3" w:rsidRPr="0027593A" w:rsidRDefault="00DD74D3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0FFBC91A-F254-FA4E-B766-26470B8CD6E5}"/>
    <w:embedBold r:id="rId2" w:fontKey="{814258C6-287A-9E4D-B2A4-18B0340D75B4}"/>
    <w:embedItalic r:id="rId3" w:fontKey="{9C3226F5-5ED5-AA4F-801B-4B1F98D12EA1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4" w:fontKey="{A19E93D0-CCF3-C74F-9FE2-070EE6EF065C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5E267DD1-884D-AD44-803F-E6D72764D519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D245618C-A33F-3E48-AD1C-9A90A3BB5786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9" w:fontKey="{8BF07F79-DD0D-7740-AADF-441B69EFCFD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5EB0680B-B15D-A34D-9B07-ADF135808EA4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1" w:fontKey="{8C9E69BC-4CBA-404C-8852-A39C01E8F6B7}"/>
    <w:embedItalic r:id="rId12" w:fontKey="{75696883-15A5-6443-BDC0-D28FCAF7A809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B549DE6B-476C-D64C-B88A-98FF04552BA6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4" w:fontKey="{0D8482C3-2A4E-4F40-9941-ED425FA5BB77}"/>
    <w:embedBold r:id="rId15" w:fontKey="{99DB0732-497D-FC41-A880-A1E6C92BDB8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AB6F6" w14:textId="77777777" w:rsidR="00DD74D3" w:rsidRPr="0027593A" w:rsidRDefault="00DD74D3">
      <w:r w:rsidRPr="0027593A">
        <w:separator/>
      </w:r>
    </w:p>
  </w:footnote>
  <w:footnote w:type="continuationSeparator" w:id="0">
    <w:p w14:paraId="409EE38E" w14:textId="77777777" w:rsidR="00DD74D3" w:rsidRPr="0027593A" w:rsidRDefault="00DD74D3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7721"/>
    <w:rsid w:val="006F1564"/>
    <w:rsid w:val="006F7A79"/>
    <w:rsid w:val="00701080"/>
    <w:rsid w:val="00710343"/>
    <w:rsid w:val="00716AE8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71A2"/>
    <w:rsid w:val="00B778EE"/>
    <w:rsid w:val="00BB0400"/>
    <w:rsid w:val="00BB089D"/>
    <w:rsid w:val="00BB679B"/>
    <w:rsid w:val="00BC0766"/>
    <w:rsid w:val="00BC6CC7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C12F2"/>
    <w:rsid w:val="00DD4D28"/>
    <w:rsid w:val="00DD4E5E"/>
    <w:rsid w:val="00DD4F94"/>
    <w:rsid w:val="00DD5BFB"/>
    <w:rsid w:val="00DD74D3"/>
    <w:rsid w:val="00DF77C5"/>
    <w:rsid w:val="00E014B6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5</cp:revision>
  <cp:lastPrinted>2024-11-22T20:40:00Z</cp:lastPrinted>
  <dcterms:created xsi:type="dcterms:W3CDTF">2025-06-15T17:57:00Z</dcterms:created>
  <dcterms:modified xsi:type="dcterms:W3CDTF">2025-06-15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